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4B30D5" w14:textId="49204907" w:rsidR="00C657A3" w:rsidRPr="000F1753" w:rsidRDefault="00D86023" w:rsidP="00D86023">
      <w:pPr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8C66E4">
        <w:rPr>
          <w:rFonts w:ascii="Times New Roman" w:hAnsi="Times New Roman" w:cs="Times New Roman"/>
          <w:sz w:val="24"/>
          <w:szCs w:val="24"/>
          <w:lang w:val="id-ID"/>
        </w:rPr>
        <w:t xml:space="preserve">LAB REPORT </w:t>
      </w:r>
      <w:r w:rsidR="000F1753">
        <w:rPr>
          <w:rFonts w:ascii="Times New Roman" w:hAnsi="Times New Roman" w:cs="Times New Roman"/>
          <w:sz w:val="24"/>
          <w:szCs w:val="24"/>
          <w:lang w:val="id-ID"/>
        </w:rPr>
        <w:t>3</w:t>
      </w:r>
    </w:p>
    <w:p w14:paraId="4907BD6B" w14:textId="7C353118" w:rsidR="00D86023" w:rsidRPr="000F1753" w:rsidRDefault="00D86023" w:rsidP="00D86023">
      <w:pPr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8C66E4">
        <w:rPr>
          <w:rFonts w:ascii="Times New Roman" w:hAnsi="Times New Roman" w:cs="Times New Roman"/>
          <w:sz w:val="24"/>
          <w:szCs w:val="24"/>
          <w:lang w:val="id-ID"/>
        </w:rPr>
        <w:t xml:space="preserve">Pertemuan </w:t>
      </w:r>
      <w:r w:rsidR="000F1753">
        <w:rPr>
          <w:rFonts w:ascii="Times New Roman" w:hAnsi="Times New Roman" w:cs="Times New Roman"/>
          <w:sz w:val="24"/>
          <w:szCs w:val="24"/>
          <w:lang w:val="id-ID"/>
        </w:rPr>
        <w:t>3</w:t>
      </w:r>
      <w:r w:rsidR="0069170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8C66E4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0F1753">
        <w:rPr>
          <w:rFonts w:ascii="Times New Roman" w:hAnsi="Times New Roman" w:cs="Times New Roman"/>
          <w:sz w:val="24"/>
          <w:szCs w:val="24"/>
          <w:lang w:val="id-ID"/>
        </w:rPr>
        <w:t>Sensor Jarak</w:t>
      </w:r>
    </w:p>
    <w:p w14:paraId="3CD5F9A7" w14:textId="77D755F4" w:rsidR="00D86023" w:rsidRPr="008C66E4" w:rsidRDefault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1B096D20" w14:textId="3BF51590" w:rsidR="00D86023" w:rsidRPr="008C66E4" w:rsidRDefault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8C66E4">
        <w:rPr>
          <w:rFonts w:ascii="Times New Roman" w:hAnsi="Times New Roman" w:cs="Times New Roman"/>
          <w:sz w:val="24"/>
          <w:szCs w:val="24"/>
          <w:lang w:val="id-ID"/>
        </w:rPr>
        <w:t>Nama</w:t>
      </w:r>
      <w:r w:rsidRPr="008C66E4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8C66E4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8C66E4">
        <w:rPr>
          <w:rFonts w:ascii="Times New Roman" w:hAnsi="Times New Roman" w:cs="Times New Roman"/>
          <w:sz w:val="24"/>
          <w:szCs w:val="24"/>
          <w:lang w:val="id-ID"/>
        </w:rPr>
        <w:tab/>
        <w:t xml:space="preserve">: </w:t>
      </w:r>
    </w:p>
    <w:p w14:paraId="2EA60213" w14:textId="15C18417" w:rsidR="00D86023" w:rsidRPr="005318C3" w:rsidRDefault="00D8602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C66E4">
        <w:rPr>
          <w:rFonts w:ascii="Times New Roman" w:hAnsi="Times New Roman" w:cs="Times New Roman"/>
          <w:sz w:val="24"/>
          <w:szCs w:val="24"/>
          <w:lang w:val="id-ID"/>
        </w:rPr>
        <w:t>NIM</w:t>
      </w:r>
      <w:r w:rsidRPr="008C66E4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8C66E4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8C66E4">
        <w:rPr>
          <w:rFonts w:ascii="Times New Roman" w:hAnsi="Times New Roman" w:cs="Times New Roman"/>
          <w:sz w:val="24"/>
          <w:szCs w:val="24"/>
          <w:lang w:val="id-ID"/>
        </w:rPr>
        <w:tab/>
        <w:t>:</w:t>
      </w:r>
      <w:r w:rsidR="005318C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73B6C25" w14:textId="4448F96C" w:rsidR="00D86023" w:rsidRPr="005318C3" w:rsidRDefault="00D8602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C66E4">
        <w:rPr>
          <w:rFonts w:ascii="Times New Roman" w:hAnsi="Times New Roman" w:cs="Times New Roman"/>
          <w:sz w:val="24"/>
          <w:szCs w:val="24"/>
          <w:lang w:val="id-ID"/>
        </w:rPr>
        <w:t>Tanggal</w:t>
      </w:r>
      <w:r w:rsidRPr="008C66E4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8C66E4">
        <w:rPr>
          <w:rFonts w:ascii="Times New Roman" w:hAnsi="Times New Roman" w:cs="Times New Roman"/>
          <w:sz w:val="24"/>
          <w:szCs w:val="24"/>
          <w:lang w:val="id-ID"/>
        </w:rPr>
        <w:tab/>
        <w:t>:</w:t>
      </w:r>
      <w:r w:rsidR="005318C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EFD82A9" w14:textId="3E958258" w:rsidR="00D86023" w:rsidRPr="005318C3" w:rsidRDefault="00D8602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C66E4">
        <w:rPr>
          <w:rFonts w:ascii="Times New Roman" w:hAnsi="Times New Roman" w:cs="Times New Roman"/>
          <w:sz w:val="24"/>
          <w:szCs w:val="24"/>
          <w:lang w:val="id-ID"/>
        </w:rPr>
        <w:t>Asisten</w:t>
      </w:r>
      <w:r w:rsidRPr="008C66E4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8C66E4">
        <w:rPr>
          <w:rFonts w:ascii="Times New Roman" w:hAnsi="Times New Roman" w:cs="Times New Roman"/>
          <w:sz w:val="24"/>
          <w:szCs w:val="24"/>
          <w:lang w:val="id-ID"/>
        </w:rPr>
        <w:tab/>
        <w:t>:</w:t>
      </w:r>
      <w:r w:rsidR="005318C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D5CB4CD" w14:textId="783BA209" w:rsidR="00D86023" w:rsidRPr="008C66E4" w:rsidRDefault="00E76EA8" w:rsidP="00D860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Rangkai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0F1753">
        <w:rPr>
          <w:rFonts w:ascii="Times New Roman" w:hAnsi="Times New Roman" w:cs="Times New Roman"/>
          <w:b/>
          <w:bCs/>
          <w:sz w:val="24"/>
          <w:szCs w:val="24"/>
          <w:lang w:val="id-ID"/>
        </w:rPr>
        <w:t>HC SRF04</w:t>
      </w:r>
    </w:p>
    <w:p w14:paraId="2CD59C1C" w14:textId="304D06B1" w:rsidR="00653D86" w:rsidRDefault="00653D86" w:rsidP="00653D86">
      <w:p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8C66E4">
        <w:rPr>
          <w:rFonts w:ascii="Times New Roman" w:hAnsi="Times New Roman" w:cs="Times New Roman"/>
          <w:b/>
          <w:bCs/>
          <w:noProof/>
          <w:sz w:val="24"/>
          <w:szCs w:val="24"/>
          <w:lang w:val="id-ID"/>
        </w:rPr>
        <mc:AlternateContent>
          <mc:Choice Requires="wps">
            <w:drawing>
              <wp:inline distT="0" distB="0" distL="0" distR="0" wp14:anchorId="33B00E6C" wp14:editId="0EAA56CE">
                <wp:extent cx="5619750" cy="3189768"/>
                <wp:effectExtent l="0" t="0" r="19050" b="10795"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0" cy="318976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812E01" w14:textId="4C36B77B" w:rsidR="00653D86" w:rsidRPr="00653D86" w:rsidRDefault="00653D86" w:rsidP="003515E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Rangkaian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Prote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33B00E6C" id="Rectangle 9" o:spid="_x0000_s1026" style="width:442.5pt;height:251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" fillcolor="white [3201]" strokecolor="black [3213]" strokeweight="1pt">
                <v:textbox>
                  <w:txbxContent>
                    <w:p w14:paraId="1D812E01" w14:textId="4C36B77B" w:rsidR="00653D86" w:rsidRPr="00653D86" w:rsidRDefault="00653D86" w:rsidP="003515EE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Rangkaian Proteus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D21E3F4" w14:textId="4A34F251" w:rsidR="000F7886" w:rsidRDefault="00E16D99" w:rsidP="000F78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Sinyal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id-ID"/>
        </w:rPr>
        <w:t>Trigge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 dan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id-ID"/>
        </w:rPr>
        <w:t>Echo</w:t>
      </w:r>
      <w:proofErr w:type="spellEnd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4"/>
        <w:gridCol w:w="674"/>
        <w:gridCol w:w="594"/>
        <w:gridCol w:w="1293"/>
      </w:tblGrid>
      <w:tr w:rsidR="00471AA3" w:rsidRPr="008C66E4" w14:paraId="3627AAF6" w14:textId="66E1AB69" w:rsidTr="007C3EDC">
        <w:tc>
          <w:tcPr>
            <w:tcW w:w="584" w:type="dxa"/>
          </w:tcPr>
          <w:p w14:paraId="17571CF3" w14:textId="77777777" w:rsidR="00471AA3" w:rsidRPr="008C66E4" w:rsidRDefault="00471AA3" w:rsidP="00E327B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8C66E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  <w:proofErr w:type="spellEnd"/>
          </w:p>
        </w:tc>
        <w:tc>
          <w:tcPr>
            <w:tcW w:w="674" w:type="dxa"/>
          </w:tcPr>
          <w:p w14:paraId="70DE0626" w14:textId="1E20938A" w:rsidR="00471AA3" w:rsidRPr="009C4EFD" w:rsidRDefault="00471AA3" w:rsidP="00E327B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8C66E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  <w:lang w:val="id-ID"/>
              </w:rPr>
              <w:t>tes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 xml:space="preserve"> </w:t>
            </w:r>
          </w:p>
        </w:tc>
        <w:tc>
          <w:tcPr>
            <w:tcW w:w="594" w:type="dxa"/>
          </w:tcPr>
          <w:p w14:paraId="109EC63C" w14:textId="2A7115DE" w:rsidR="00471AA3" w:rsidRPr="007C3EDC" w:rsidRDefault="00471AA3" w:rsidP="00E327B2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  <w:lang w:val="id-ID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  <w:lang w:val="id-ID"/>
              </w:rPr>
              <w:t>echo</w:t>
            </w:r>
            <w:proofErr w:type="spellEnd"/>
          </w:p>
        </w:tc>
        <w:tc>
          <w:tcPr>
            <w:tcW w:w="1293" w:type="dxa"/>
          </w:tcPr>
          <w:p w14:paraId="39C05F1D" w14:textId="2DEF7661" w:rsidR="00471AA3" w:rsidRPr="007C3EDC" w:rsidRDefault="00471AA3" w:rsidP="00E327B2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Jarak (cm)</w:t>
            </w:r>
          </w:p>
        </w:tc>
      </w:tr>
      <w:tr w:rsidR="00471AA3" w:rsidRPr="008C66E4" w14:paraId="30D55A77" w14:textId="73DD7EBB" w:rsidTr="007C3EDC">
        <w:tc>
          <w:tcPr>
            <w:tcW w:w="584" w:type="dxa"/>
          </w:tcPr>
          <w:p w14:paraId="2AD67DEE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8C66E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674" w:type="dxa"/>
          </w:tcPr>
          <w:p w14:paraId="6D85BE69" w14:textId="34CB24AC" w:rsidR="00471AA3" w:rsidRPr="00183580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94" w:type="dxa"/>
          </w:tcPr>
          <w:p w14:paraId="3EE6A1AE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93" w:type="dxa"/>
          </w:tcPr>
          <w:p w14:paraId="06FEE39A" w14:textId="7A4E9C32" w:rsidR="00471AA3" w:rsidRPr="00FE0E2A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71AA3" w:rsidRPr="008C66E4" w14:paraId="4AB9D38A" w14:textId="7991E9F3" w:rsidTr="007C3EDC">
        <w:tc>
          <w:tcPr>
            <w:tcW w:w="584" w:type="dxa"/>
          </w:tcPr>
          <w:p w14:paraId="03FC614C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8C66E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.</w:t>
            </w:r>
          </w:p>
        </w:tc>
        <w:tc>
          <w:tcPr>
            <w:tcW w:w="674" w:type="dxa"/>
          </w:tcPr>
          <w:p w14:paraId="79AC218F" w14:textId="7F40FA62" w:rsidR="00471AA3" w:rsidRPr="00183580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94" w:type="dxa"/>
          </w:tcPr>
          <w:p w14:paraId="5B905280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93" w:type="dxa"/>
          </w:tcPr>
          <w:p w14:paraId="2B863F40" w14:textId="7CDDA6DB" w:rsidR="00471AA3" w:rsidRPr="00FE0E2A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71AA3" w:rsidRPr="008C66E4" w14:paraId="3F5E455D" w14:textId="7E804F73" w:rsidTr="007C3EDC">
        <w:tc>
          <w:tcPr>
            <w:tcW w:w="584" w:type="dxa"/>
          </w:tcPr>
          <w:p w14:paraId="55F52335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8C66E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.</w:t>
            </w:r>
          </w:p>
        </w:tc>
        <w:tc>
          <w:tcPr>
            <w:tcW w:w="674" w:type="dxa"/>
          </w:tcPr>
          <w:p w14:paraId="6E177EA0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594" w:type="dxa"/>
          </w:tcPr>
          <w:p w14:paraId="1661C20E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93" w:type="dxa"/>
          </w:tcPr>
          <w:p w14:paraId="67450D77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471AA3" w:rsidRPr="008C66E4" w14:paraId="2CE3C9C9" w14:textId="3F0FB47E" w:rsidTr="007C3EDC">
        <w:tc>
          <w:tcPr>
            <w:tcW w:w="584" w:type="dxa"/>
          </w:tcPr>
          <w:p w14:paraId="1E97D60E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8C66E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674" w:type="dxa"/>
          </w:tcPr>
          <w:p w14:paraId="7AA2645A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594" w:type="dxa"/>
          </w:tcPr>
          <w:p w14:paraId="42F0D9E4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93" w:type="dxa"/>
          </w:tcPr>
          <w:p w14:paraId="32E75271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471AA3" w:rsidRPr="008C66E4" w14:paraId="1B961934" w14:textId="5448CF74" w:rsidTr="007C3EDC">
        <w:tc>
          <w:tcPr>
            <w:tcW w:w="584" w:type="dxa"/>
          </w:tcPr>
          <w:p w14:paraId="39C0E236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8C66E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.</w:t>
            </w:r>
          </w:p>
        </w:tc>
        <w:tc>
          <w:tcPr>
            <w:tcW w:w="674" w:type="dxa"/>
          </w:tcPr>
          <w:p w14:paraId="089A7614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594" w:type="dxa"/>
          </w:tcPr>
          <w:p w14:paraId="28B0A426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93" w:type="dxa"/>
          </w:tcPr>
          <w:p w14:paraId="53690B0C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471AA3" w:rsidRPr="008C66E4" w14:paraId="6AF2A213" w14:textId="3EDA270E" w:rsidTr="007C3EDC">
        <w:tc>
          <w:tcPr>
            <w:tcW w:w="584" w:type="dxa"/>
          </w:tcPr>
          <w:p w14:paraId="685199BC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8C66E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.</w:t>
            </w:r>
          </w:p>
        </w:tc>
        <w:tc>
          <w:tcPr>
            <w:tcW w:w="674" w:type="dxa"/>
          </w:tcPr>
          <w:p w14:paraId="11B72DAD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594" w:type="dxa"/>
          </w:tcPr>
          <w:p w14:paraId="3B5FF2CE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93" w:type="dxa"/>
          </w:tcPr>
          <w:p w14:paraId="3A8299CD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471AA3" w:rsidRPr="008C66E4" w14:paraId="597A78D8" w14:textId="241ED59E" w:rsidTr="007C3EDC">
        <w:tc>
          <w:tcPr>
            <w:tcW w:w="584" w:type="dxa"/>
          </w:tcPr>
          <w:p w14:paraId="7940998D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8C66E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7.</w:t>
            </w:r>
          </w:p>
        </w:tc>
        <w:tc>
          <w:tcPr>
            <w:tcW w:w="674" w:type="dxa"/>
          </w:tcPr>
          <w:p w14:paraId="1B87B1A4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594" w:type="dxa"/>
          </w:tcPr>
          <w:p w14:paraId="3FB68E36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93" w:type="dxa"/>
          </w:tcPr>
          <w:p w14:paraId="309EB8E7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471AA3" w:rsidRPr="008C66E4" w14:paraId="51D3F48D" w14:textId="4E4E5628" w:rsidTr="007C3EDC">
        <w:tc>
          <w:tcPr>
            <w:tcW w:w="584" w:type="dxa"/>
          </w:tcPr>
          <w:p w14:paraId="4A7ADE65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8C66E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8.</w:t>
            </w:r>
          </w:p>
        </w:tc>
        <w:tc>
          <w:tcPr>
            <w:tcW w:w="674" w:type="dxa"/>
          </w:tcPr>
          <w:p w14:paraId="0E78EB44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594" w:type="dxa"/>
          </w:tcPr>
          <w:p w14:paraId="4FE65190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93" w:type="dxa"/>
          </w:tcPr>
          <w:p w14:paraId="51A3E341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471AA3" w:rsidRPr="008C66E4" w14:paraId="3750936A" w14:textId="350C3D64" w:rsidTr="007C3EDC">
        <w:tc>
          <w:tcPr>
            <w:tcW w:w="584" w:type="dxa"/>
          </w:tcPr>
          <w:p w14:paraId="4B59ACFF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8C66E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9.</w:t>
            </w:r>
          </w:p>
        </w:tc>
        <w:tc>
          <w:tcPr>
            <w:tcW w:w="674" w:type="dxa"/>
          </w:tcPr>
          <w:p w14:paraId="12D41CA1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594" w:type="dxa"/>
          </w:tcPr>
          <w:p w14:paraId="6E5B1564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93" w:type="dxa"/>
          </w:tcPr>
          <w:p w14:paraId="0E0A382A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471AA3" w:rsidRPr="008C66E4" w14:paraId="15BD0F29" w14:textId="77777777" w:rsidTr="007C3EDC">
        <w:tc>
          <w:tcPr>
            <w:tcW w:w="584" w:type="dxa"/>
          </w:tcPr>
          <w:p w14:paraId="1A878E86" w14:textId="1D7B03E3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0.</w:t>
            </w:r>
          </w:p>
        </w:tc>
        <w:tc>
          <w:tcPr>
            <w:tcW w:w="674" w:type="dxa"/>
          </w:tcPr>
          <w:p w14:paraId="5D7362E0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594" w:type="dxa"/>
          </w:tcPr>
          <w:p w14:paraId="2EA50E0F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93" w:type="dxa"/>
          </w:tcPr>
          <w:p w14:paraId="0D191165" w14:textId="77777777" w:rsidR="00471AA3" w:rsidRPr="008C66E4" w:rsidRDefault="00471AA3" w:rsidP="00E327B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</w:tbl>
    <w:p w14:paraId="4B17D207" w14:textId="54F3F619" w:rsidR="001258B1" w:rsidRDefault="001258B1">
      <w:p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</w:p>
    <w:p w14:paraId="2E34F307" w14:textId="277D25DC" w:rsidR="00B71D98" w:rsidRDefault="00B71D98">
      <w:p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8C66E4">
        <w:rPr>
          <w:rFonts w:ascii="Times New Roman" w:hAnsi="Times New Roman" w:cs="Times New Roman"/>
          <w:b/>
          <w:bCs/>
          <w:noProof/>
          <w:sz w:val="24"/>
          <w:szCs w:val="24"/>
          <w:lang w:val="id-ID"/>
        </w:rPr>
        <w:lastRenderedPageBreak/>
        <mc:AlternateContent>
          <mc:Choice Requires="wps">
            <w:drawing>
              <wp:inline distT="0" distB="0" distL="0" distR="0" wp14:anchorId="072223AB" wp14:editId="43BF1A2F">
                <wp:extent cx="5619750" cy="2732568"/>
                <wp:effectExtent l="0" t="0" r="19050" b="10795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0" cy="273256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5C1422" w14:textId="5A24C04D" w:rsidR="00B71D98" w:rsidRPr="00471AA3" w:rsidRDefault="00B71D98" w:rsidP="00B71D9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 xml:space="preserve">Grafik Jarak </w:t>
                            </w:r>
                            <w:r w:rsidR="009D09A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 xml:space="preserve">vs Waktu HIGH </w:t>
                            </w:r>
                            <w:proofErr w:type="spellStart"/>
                            <w:r w:rsidR="009D09A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>echo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72223AB" id="Rectangle 6" o:spid="_x0000_s1027" style="width:442.5pt;height:215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" fillcolor="white [3201]" strokecolor="black [3213]" strokeweight="1pt">
                <v:textbox>
                  <w:txbxContent>
                    <w:p w14:paraId="405C1422" w14:textId="5A24C04D" w:rsidR="00B71D98" w:rsidRPr="00471AA3" w:rsidRDefault="00B71D98" w:rsidP="00B71D9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 xml:space="preserve">Grafik Jarak </w:t>
                      </w:r>
                      <w:r w:rsidR="009D09AF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 xml:space="preserve">vs Waktu HIGH </w:t>
                      </w:r>
                      <w:proofErr w:type="spellStart"/>
                      <w:r w:rsidR="009D09AF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>echo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638EFA82" w14:textId="4B65467D" w:rsidR="00663A4D" w:rsidRPr="008C66E4" w:rsidRDefault="00471AA3" w:rsidP="00663A4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Gelombang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id-ID"/>
        </w:rPr>
        <w:t>Trigge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 dan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id-ID"/>
        </w:rPr>
        <w:t>Echo</w:t>
      </w:r>
      <w:proofErr w:type="spellEnd"/>
    </w:p>
    <w:p w14:paraId="7F2D48EE" w14:textId="77777777" w:rsidR="00663A4D" w:rsidRDefault="00663A4D" w:rsidP="00663A4D">
      <w:p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8C66E4">
        <w:rPr>
          <w:rFonts w:ascii="Times New Roman" w:hAnsi="Times New Roman" w:cs="Times New Roman"/>
          <w:b/>
          <w:bCs/>
          <w:noProof/>
          <w:sz w:val="24"/>
          <w:szCs w:val="24"/>
          <w:lang w:val="id-ID"/>
        </w:rPr>
        <mc:AlternateContent>
          <mc:Choice Requires="wps">
            <w:drawing>
              <wp:inline distT="0" distB="0" distL="0" distR="0" wp14:anchorId="62B4F6F0" wp14:editId="6FA882DC">
                <wp:extent cx="5619750" cy="2732568"/>
                <wp:effectExtent l="0" t="0" r="19050" b="10795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0" cy="273256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AF94EB" w14:textId="210609EA" w:rsidR="00663A4D" w:rsidRPr="00471AA3" w:rsidRDefault="00471AA3" w:rsidP="00663A4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 xml:space="preserve">Gambar Gelombang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>Trigger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 xml:space="preserve"> dan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>Echo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2B4F6F0" id="Rectangle 2" o:spid="_x0000_s1028" style="width:442.5pt;height:215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" fillcolor="white [3201]" strokecolor="black [3213]" strokeweight="1pt">
                <v:textbox>
                  <w:txbxContent>
                    <w:p w14:paraId="3EAF94EB" w14:textId="210609EA" w:rsidR="00663A4D" w:rsidRPr="00471AA3" w:rsidRDefault="00471AA3" w:rsidP="00663A4D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 xml:space="preserve">Gambar Gelombang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>Trigger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 xml:space="preserve"> dan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>Echo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39A9B5C8" w14:textId="2421D910" w:rsidR="00995CAC" w:rsidRDefault="00995CAC">
      <w:p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id-ID"/>
        </w:rPr>
        <w:br w:type="page"/>
      </w:r>
    </w:p>
    <w:p w14:paraId="5106F3A2" w14:textId="65B8516D" w:rsidR="00AA5E2E" w:rsidRPr="008C66E4" w:rsidRDefault="00471AA3" w:rsidP="00AA5E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id-ID"/>
        </w:rPr>
        <w:lastRenderedPageBreak/>
        <w:t>Modifikasi Program</w:t>
      </w:r>
    </w:p>
    <w:p w14:paraId="50AAFAA8" w14:textId="25A574D6" w:rsidR="00004150" w:rsidRPr="00F82CDC" w:rsidRDefault="00AA5E2E" w:rsidP="00F82CDC">
      <w:p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8C66E4">
        <w:rPr>
          <w:rFonts w:ascii="Times New Roman" w:hAnsi="Times New Roman" w:cs="Times New Roman"/>
          <w:b/>
          <w:bCs/>
          <w:noProof/>
          <w:sz w:val="24"/>
          <w:szCs w:val="24"/>
          <w:lang w:val="id-ID"/>
        </w:rPr>
        <mc:AlternateContent>
          <mc:Choice Requires="wps">
            <w:drawing>
              <wp:inline distT="0" distB="0" distL="0" distR="0" wp14:anchorId="0155BA22" wp14:editId="14E1B5BC">
                <wp:extent cx="5619750" cy="3083442"/>
                <wp:effectExtent l="0" t="0" r="19050" b="22225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0" cy="3083442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B1473E" w14:textId="08E46971" w:rsidR="00AA5E2E" w:rsidRPr="00471AA3" w:rsidRDefault="00471AA3" w:rsidP="00AA5E2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>Kode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155BA22" id="Rectangle 3" o:spid="_x0000_s1029" style="width:442.5pt;height:242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" fillcolor="white [3201]" strokecolor="black [3213]" strokeweight="1pt">
                <v:textbox>
                  <w:txbxContent>
                    <w:p w14:paraId="69B1473E" w14:textId="08E46971" w:rsidR="00AA5E2E" w:rsidRPr="00471AA3" w:rsidRDefault="00471AA3" w:rsidP="00AA5E2E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>Kode Program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  <w:bookmarkStart w:id="0" w:name="_GoBack"/>
      <w:bookmarkEnd w:id="0"/>
    </w:p>
    <w:sectPr w:rsidR="00004150" w:rsidRPr="00F82C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8373C1"/>
    <w:multiLevelType w:val="multilevel"/>
    <w:tmpl w:val="D74065DC"/>
    <w:lvl w:ilvl="0">
      <w:start w:val="1"/>
      <w:numFmt w:val="upperRoman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ECF139A"/>
    <w:multiLevelType w:val="hybridMultilevel"/>
    <w:tmpl w:val="5B74DE5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sjAxNQcCS3NjIyUdpeDU4uLM/DyQAstaAJzwJFosAAAA"/>
  </w:docVars>
  <w:rsids>
    <w:rsidRoot w:val="00D86023"/>
    <w:rsid w:val="00004150"/>
    <w:rsid w:val="0009145E"/>
    <w:rsid w:val="000A2CAF"/>
    <w:rsid w:val="000B63A7"/>
    <w:rsid w:val="000E19F1"/>
    <w:rsid w:val="000F1753"/>
    <w:rsid w:val="000F7886"/>
    <w:rsid w:val="001258B1"/>
    <w:rsid w:val="0013364E"/>
    <w:rsid w:val="00183580"/>
    <w:rsid w:val="0019070E"/>
    <w:rsid w:val="001C3786"/>
    <w:rsid w:val="002A463C"/>
    <w:rsid w:val="002B715D"/>
    <w:rsid w:val="002F34DE"/>
    <w:rsid w:val="002F47DD"/>
    <w:rsid w:val="003501D4"/>
    <w:rsid w:val="003515EE"/>
    <w:rsid w:val="003B3480"/>
    <w:rsid w:val="003B4FE6"/>
    <w:rsid w:val="003E0B1B"/>
    <w:rsid w:val="004069E3"/>
    <w:rsid w:val="00430B94"/>
    <w:rsid w:val="00471AA3"/>
    <w:rsid w:val="004D17B9"/>
    <w:rsid w:val="004F5931"/>
    <w:rsid w:val="0050266F"/>
    <w:rsid w:val="005149E3"/>
    <w:rsid w:val="005318C3"/>
    <w:rsid w:val="00570879"/>
    <w:rsid w:val="005A3D76"/>
    <w:rsid w:val="005D4243"/>
    <w:rsid w:val="005F3E6F"/>
    <w:rsid w:val="00653D86"/>
    <w:rsid w:val="00662B0D"/>
    <w:rsid w:val="00663A4D"/>
    <w:rsid w:val="006736DC"/>
    <w:rsid w:val="00680020"/>
    <w:rsid w:val="00691703"/>
    <w:rsid w:val="006B484E"/>
    <w:rsid w:val="006C3F16"/>
    <w:rsid w:val="00703DBE"/>
    <w:rsid w:val="00742216"/>
    <w:rsid w:val="00797817"/>
    <w:rsid w:val="007C3EDC"/>
    <w:rsid w:val="00825941"/>
    <w:rsid w:val="00837F63"/>
    <w:rsid w:val="008C66E4"/>
    <w:rsid w:val="008E1460"/>
    <w:rsid w:val="00945D14"/>
    <w:rsid w:val="00991731"/>
    <w:rsid w:val="00995CAC"/>
    <w:rsid w:val="009C4EFD"/>
    <w:rsid w:val="009D09AF"/>
    <w:rsid w:val="009F204E"/>
    <w:rsid w:val="00A26CC4"/>
    <w:rsid w:val="00A4033E"/>
    <w:rsid w:val="00A5383B"/>
    <w:rsid w:val="00A54524"/>
    <w:rsid w:val="00AA5E2E"/>
    <w:rsid w:val="00AB3F12"/>
    <w:rsid w:val="00AC4FEA"/>
    <w:rsid w:val="00AF03D0"/>
    <w:rsid w:val="00B71D98"/>
    <w:rsid w:val="00BE6F7A"/>
    <w:rsid w:val="00C657A3"/>
    <w:rsid w:val="00D7606B"/>
    <w:rsid w:val="00D86023"/>
    <w:rsid w:val="00DA236D"/>
    <w:rsid w:val="00E13BFC"/>
    <w:rsid w:val="00E16D99"/>
    <w:rsid w:val="00E31D2A"/>
    <w:rsid w:val="00E76EA8"/>
    <w:rsid w:val="00EB31F1"/>
    <w:rsid w:val="00EB7FF7"/>
    <w:rsid w:val="00F55041"/>
    <w:rsid w:val="00F77BC5"/>
    <w:rsid w:val="00F82CDC"/>
    <w:rsid w:val="00FE06CE"/>
    <w:rsid w:val="00FE0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AA9E2"/>
  <w15:chartTrackingRefBased/>
  <w15:docId w15:val="{A03FEE53-087F-41A1-A4B4-8E2122A98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6023"/>
    <w:pPr>
      <w:ind w:left="720"/>
      <w:contextualSpacing/>
    </w:pPr>
  </w:style>
  <w:style w:type="table" w:styleId="TableGrid">
    <w:name w:val="Table Grid"/>
    <w:basedOn w:val="TableNormal"/>
    <w:uiPriority w:val="39"/>
    <w:rsid w:val="00D860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256A3E358BEC4682AECA2C502C3A10" ma:contentTypeVersion="10" ma:contentTypeDescription="Create a new document." ma:contentTypeScope="" ma:versionID="d6a09c1535fa426d9dff2291e1dc278f">
  <xsd:schema xmlns:xsd="http://www.w3.org/2001/XMLSchema" xmlns:xs="http://www.w3.org/2001/XMLSchema" xmlns:p="http://schemas.microsoft.com/office/2006/metadata/properties" xmlns:ns2="9fbec2ab-558e-4bfe-957b-733ed5259796" targetNamespace="http://schemas.microsoft.com/office/2006/metadata/properties" ma:root="true" ma:fieldsID="a4aad74f4b925e145f12342e25eda6dc" ns2:_="">
    <xsd:import namespace="9fbec2ab-558e-4bfe-957b-733ed52597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ec2ab-558e-4bfe-957b-733ed52597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2C4AEF-46AD-4336-A387-4063C9337D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bec2ab-558e-4bfe-957b-733ed52597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3FED79-795F-49D7-9543-341385A940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1A330B-314B-4F0E-B7A4-B6DB18DE8CCF}">
  <ds:schemaRefs>
    <ds:schemaRef ds:uri="9fbec2ab-558e-4bfe-957b-733ed5259796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07F5F2A-91AC-4472-AB4B-22E652CF0B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42</Words>
  <Characters>240</Characters>
  <Application>Microsoft Office Word</Application>
  <DocSecurity>0</DocSecurity>
  <Lines>2</Lines>
  <Paragraphs>1</Paragraphs>
  <ScaleCrop>false</ScaleCrop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UZAN</dc:creator>
  <cp:keywords/>
  <dc:description/>
  <cp:lastModifiedBy>MUHAMMAD AUZAN</cp:lastModifiedBy>
  <cp:revision>78</cp:revision>
  <dcterms:created xsi:type="dcterms:W3CDTF">2021-08-29T16:34:00Z</dcterms:created>
  <dcterms:modified xsi:type="dcterms:W3CDTF">2021-09-14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256A3E358BEC4682AECA2C502C3A10</vt:lpwstr>
  </property>
</Properties>
</file>